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46AB9CB0" w:rsidR="00B62CD1" w:rsidRPr="00AB47C4" w:rsidRDefault="004F6B9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ELECTRIC</w:t>
            </w:r>
            <w:r w:rsidR="00172E08">
              <w:rPr>
                <w:color w:val="000000"/>
              </w:rPr>
              <w:t>IAN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4A42F156" w14:textId="7A086899" w:rsidR="00172E08" w:rsidRDefault="00172E08" w:rsidP="00172E08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The pos</w:t>
            </w:r>
            <w:r w:rsidR="00C5773C">
              <w:rPr>
                <w:rFonts w:ascii="Arial" w:eastAsia="Arial" w:hAnsi="Arial" w:cs="Arial"/>
                <w:sz w:val="22"/>
                <w:lang w:val="en-US" w:eastAsia="en-US" w:bidi="en-US"/>
              </w:rPr>
              <w:t>t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of </w:t>
            </w:r>
            <w:r w:rsidR="00C5773C"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an 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electrician consists of installing, maintaining, and repairing electrical wiring, equipment, and fixtures. It also consists of ensuring that work is </w:t>
            </w:r>
            <w:r w:rsidRPr="00172E08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in accordance with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relevant codes, and installing or servicing street lights, intercom systems, or electrical control systems.</w:t>
            </w:r>
          </w:p>
          <w:p w14:paraId="2AF16A8D" w14:textId="0EACD700" w:rsidR="00B62CD1" w:rsidRPr="00AB47C4" w:rsidRDefault="00B62CD1" w:rsidP="001B5EB7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lang w:val="en-US"/>
              </w:rPr>
            </w:pP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4AE2957B" w14:textId="77777777" w:rsidR="00172E08" w:rsidRDefault="00172E08" w:rsidP="00172E08">
            <w:pPr>
              <w:pStyle w:val="Normale"/>
              <w:numPr>
                <w:ilvl w:val="0"/>
                <w:numId w:val="4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Training in vocational schools or an associate's degree;</w:t>
            </w:r>
          </w:p>
          <w:p w14:paraId="718D7DAD" w14:textId="77777777" w:rsidR="00172E08" w:rsidRDefault="00172E08" w:rsidP="00172E08">
            <w:pPr>
              <w:pStyle w:val="Normale"/>
              <w:numPr>
                <w:ilvl w:val="0"/>
                <w:numId w:val="4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bility to determine causes of operating errors and decide what to do about it, and to repair machines or systems using the needed tools.</w:t>
            </w:r>
          </w:p>
          <w:p w14:paraId="6F7D5486" w14:textId="5A219C7A" w:rsidR="00B62CD1" w:rsidRPr="00AB47C4" w:rsidRDefault="00B62CD1" w:rsidP="004F6B94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2EF9269F" w14:textId="77777777" w:rsidR="00172E08" w:rsidRDefault="00172E08" w:rsidP="00172E08">
            <w:pPr>
              <w:pStyle w:val="Normale"/>
              <w:numPr>
                <w:ilvl w:val="0"/>
                <w:numId w:val="4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ttention to Detail — Job requires being careful about detail and thorough in completing work tasks.</w:t>
            </w:r>
          </w:p>
          <w:p w14:paraId="274B6978" w14:textId="77777777" w:rsidR="00172E08" w:rsidRDefault="00172E08" w:rsidP="00172E08">
            <w:pPr>
              <w:pStyle w:val="Normale"/>
              <w:numPr>
                <w:ilvl w:val="0"/>
                <w:numId w:val="4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Dependability — Job requires being reliable, responsible, and dependable, and fulfilling obligations.</w:t>
            </w:r>
          </w:p>
          <w:p w14:paraId="1319F3EB" w14:textId="77777777" w:rsidR="00172E08" w:rsidRDefault="00172E08" w:rsidP="00172E08">
            <w:pPr>
              <w:pStyle w:val="Normale"/>
              <w:numPr>
                <w:ilvl w:val="0"/>
                <w:numId w:val="4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Cooperation — Job requires being pleasant with others on the job and displaying a good-natured, cooperative attitude.</w:t>
            </w:r>
          </w:p>
          <w:p w14:paraId="65AF313F" w14:textId="77777777" w:rsidR="00172E08" w:rsidRDefault="00172E08" w:rsidP="00172E08">
            <w:pPr>
              <w:pStyle w:val="Normale"/>
              <w:numPr>
                <w:ilvl w:val="0"/>
                <w:numId w:val="4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Leadership — Job requires a willingness to lead, take charge, and offer opinions and direction.</w:t>
            </w:r>
          </w:p>
          <w:p w14:paraId="0D01248B" w14:textId="77777777" w:rsidR="00172E08" w:rsidRDefault="00172E08" w:rsidP="00172E08">
            <w:pPr>
              <w:pStyle w:val="Normale"/>
              <w:numPr>
                <w:ilvl w:val="0"/>
                <w:numId w:val="4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Integrity — Job requires being honest and ethical.</w:t>
            </w:r>
          </w:p>
          <w:p w14:paraId="7FE39620" w14:textId="77777777" w:rsidR="00172E08" w:rsidRDefault="00172E08" w:rsidP="00172E08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</w:p>
          <w:p w14:paraId="00DA4E61" w14:textId="635B22C6" w:rsidR="00B62CD1" w:rsidRPr="00166248" w:rsidRDefault="00B62CD1" w:rsidP="004F6B94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1E579608" w14:textId="77777777" w:rsidR="00172E08" w:rsidRDefault="00172E08" w:rsidP="00172E08">
            <w:pPr>
              <w:pStyle w:val="Normale"/>
              <w:numPr>
                <w:ilvl w:val="0"/>
                <w:numId w:val="4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ssemble, install, test, and maintain electrical or electronic wiring, equipment, appliances, apparatus, and fixtures, using hand tools and power tools;</w:t>
            </w:r>
          </w:p>
          <w:p w14:paraId="21237026" w14:textId="77777777" w:rsidR="00172E08" w:rsidRDefault="00172E08" w:rsidP="00172E08">
            <w:pPr>
              <w:pStyle w:val="Normale"/>
              <w:numPr>
                <w:ilvl w:val="0"/>
                <w:numId w:val="4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Connect wires to circuit breakers, transformers, or other components;</w:t>
            </w:r>
          </w:p>
          <w:p w14:paraId="679220F8" w14:textId="77777777" w:rsidR="00172E08" w:rsidRDefault="00172E08" w:rsidP="00172E08">
            <w:pPr>
              <w:pStyle w:val="Normale"/>
              <w:numPr>
                <w:ilvl w:val="0"/>
                <w:numId w:val="4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Diagnose malfunctioning systems, apparatus, and components, using test 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lastRenderedPageBreak/>
              <w:t>equipment and hand tools, to locate the cause of a breakdown and correct the problem;</w:t>
            </w:r>
          </w:p>
          <w:p w14:paraId="6C07A8A7" w14:textId="77777777" w:rsidR="00172E08" w:rsidRDefault="00172E08" w:rsidP="00172E08">
            <w:pPr>
              <w:pStyle w:val="Normale"/>
              <w:numPr>
                <w:ilvl w:val="0"/>
                <w:numId w:val="4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Direct and train workers to install, maintain, or repair electrical wiring, equipment, and fixtures;</w:t>
            </w:r>
          </w:p>
          <w:p w14:paraId="7CDDF158" w14:textId="77777777" w:rsidR="00172E08" w:rsidRDefault="00172E08" w:rsidP="00172E08">
            <w:pPr>
              <w:pStyle w:val="Normale"/>
              <w:numPr>
                <w:ilvl w:val="0"/>
                <w:numId w:val="4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Inspect electrical systems, equipment, and components to identify hazards, defects, and the need for adjustment or repair, and to ensure compliance with codes;</w:t>
            </w:r>
          </w:p>
          <w:p w14:paraId="6980C5B6" w14:textId="2DE0AC46" w:rsidR="00172E08" w:rsidRDefault="00172E08" w:rsidP="00172E08">
            <w:pPr>
              <w:pStyle w:val="Normale"/>
              <w:numPr>
                <w:ilvl w:val="0"/>
                <w:numId w:val="4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Maintain current electrician's</w:t>
            </w:r>
            <w:r w:rsidR="003E6EBB"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licence 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or identification card to meet governmental regulations;</w:t>
            </w:r>
          </w:p>
          <w:p w14:paraId="0C2DC3FE" w14:textId="77777777" w:rsidR="00172E08" w:rsidRDefault="00172E08" w:rsidP="00172E08">
            <w:pPr>
              <w:pStyle w:val="Normale"/>
              <w:numPr>
                <w:ilvl w:val="0"/>
                <w:numId w:val="4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Plan layout and installation of electrical wiring, equipment and fixtures, based on job specifications and local codes;</w:t>
            </w:r>
          </w:p>
          <w:p w14:paraId="52C497D3" w14:textId="77777777" w:rsidR="00172E08" w:rsidRDefault="00172E08" w:rsidP="00172E08">
            <w:pPr>
              <w:pStyle w:val="Normale"/>
              <w:numPr>
                <w:ilvl w:val="0"/>
                <w:numId w:val="4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Repair or replace wiring, equipment, and fixtures, using hand tools and power tools;</w:t>
            </w:r>
          </w:p>
          <w:p w14:paraId="5B016E77" w14:textId="77777777" w:rsidR="00172E08" w:rsidRDefault="00172E08" w:rsidP="00172E08">
            <w:pPr>
              <w:pStyle w:val="Normale"/>
              <w:numPr>
                <w:ilvl w:val="0"/>
                <w:numId w:val="4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Test electrical systems and continuity of circuits in electrical wiring, equipment, and fixtures, using testing devices such as ohmmeters, voltmeters, and oscilloscopes, to ensure compatibility and safety of system;</w:t>
            </w:r>
          </w:p>
          <w:p w14:paraId="60F7ABE3" w14:textId="77777777" w:rsidR="00172E08" w:rsidRDefault="00172E08" w:rsidP="00172E08">
            <w:pPr>
              <w:pStyle w:val="Normale"/>
              <w:numPr>
                <w:ilvl w:val="0"/>
                <w:numId w:val="4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Use a variety of tools and equipment such as power construction equipment, measuring devices, power tools, and testing equipment including oscilloscopes, ammeters, and test lamps.</w:t>
            </w:r>
          </w:p>
          <w:p w14:paraId="2F0F7FF3" w14:textId="188A0972" w:rsidR="00B62CD1" w:rsidRPr="00540314" w:rsidRDefault="00172E08" w:rsidP="00172E08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ascii="Arial" w:eastAsia="Arial" w:hAnsi="Arial" w:cs="Arial"/>
                <w:lang w:val="en-US" w:bidi="en-US"/>
              </w:rPr>
              <w:br w:type="page"/>
            </w: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34641A64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</w:t>
            </w:r>
            <w:r w:rsidR="00D0215F">
              <w:rPr>
                <w:rFonts w:cs="Calibri"/>
                <w:color w:val="000000"/>
              </w:rPr>
              <w:t>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 w:rsidRPr="00B44B7D">
              <w:rPr>
                <w:rFonts w:cs="Calibri"/>
                <w:noProof/>
                <w:color w:val="000000"/>
              </w:rPr>
              <w:t>etc</w:t>
            </w:r>
            <w:r w:rsidR="00540314">
              <w:rPr>
                <w:rFonts w:cs="Calibri"/>
                <w:color w:val="000000"/>
              </w:rPr>
              <w:t>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l">
    <w:altName w:val="Arial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71DEC"/>
    <w:multiLevelType w:val="singleLevel"/>
    <w:tmpl w:val="3D94A2C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" w15:restartNumberingAfterBreak="0">
    <w:nsid w:val="04FE326D"/>
    <w:multiLevelType w:val="singleLevel"/>
    <w:tmpl w:val="7B72375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" w15:restartNumberingAfterBreak="0">
    <w:nsid w:val="09302120"/>
    <w:multiLevelType w:val="singleLevel"/>
    <w:tmpl w:val="2146EE5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" w15:restartNumberingAfterBreak="0">
    <w:nsid w:val="09F94358"/>
    <w:multiLevelType w:val="singleLevel"/>
    <w:tmpl w:val="7B0CF4A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0E8C4DC1"/>
    <w:multiLevelType w:val="singleLevel"/>
    <w:tmpl w:val="79482E4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6" w15:restartNumberingAfterBreak="0">
    <w:nsid w:val="11C27E88"/>
    <w:multiLevelType w:val="singleLevel"/>
    <w:tmpl w:val="0E16A3D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7" w15:restartNumberingAfterBreak="0">
    <w:nsid w:val="129175D4"/>
    <w:multiLevelType w:val="singleLevel"/>
    <w:tmpl w:val="1FDCB02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8" w15:restartNumberingAfterBreak="0">
    <w:nsid w:val="1448555A"/>
    <w:multiLevelType w:val="singleLevel"/>
    <w:tmpl w:val="2D9632D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9" w15:restartNumberingAfterBreak="0">
    <w:nsid w:val="16782080"/>
    <w:multiLevelType w:val="singleLevel"/>
    <w:tmpl w:val="231A05C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0" w15:restartNumberingAfterBreak="0">
    <w:nsid w:val="173749ED"/>
    <w:multiLevelType w:val="singleLevel"/>
    <w:tmpl w:val="7880324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1" w15:restartNumberingAfterBreak="0">
    <w:nsid w:val="18F77391"/>
    <w:multiLevelType w:val="singleLevel"/>
    <w:tmpl w:val="91D4FF9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2" w15:restartNumberingAfterBreak="0">
    <w:nsid w:val="1C814105"/>
    <w:multiLevelType w:val="singleLevel"/>
    <w:tmpl w:val="4D2CF97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3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11976EB"/>
    <w:multiLevelType w:val="singleLevel"/>
    <w:tmpl w:val="D85E076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5" w15:restartNumberingAfterBreak="0">
    <w:nsid w:val="223C2343"/>
    <w:multiLevelType w:val="singleLevel"/>
    <w:tmpl w:val="F0601F6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6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7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F2581E"/>
    <w:multiLevelType w:val="singleLevel"/>
    <w:tmpl w:val="81B802C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FFFFFF"/>
      </w:rPr>
    </w:lvl>
  </w:abstractNum>
  <w:abstractNum w:abstractNumId="19" w15:restartNumberingAfterBreak="0">
    <w:nsid w:val="2EA10005"/>
    <w:multiLevelType w:val="singleLevel"/>
    <w:tmpl w:val="D0F84EF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0" w15:restartNumberingAfterBreak="0">
    <w:nsid w:val="35204156"/>
    <w:multiLevelType w:val="singleLevel"/>
    <w:tmpl w:val="9B3AA26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1" w15:restartNumberingAfterBreak="0">
    <w:nsid w:val="35BB17B6"/>
    <w:multiLevelType w:val="singleLevel"/>
    <w:tmpl w:val="D08650E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2" w15:restartNumberingAfterBreak="0">
    <w:nsid w:val="373F18A5"/>
    <w:multiLevelType w:val="singleLevel"/>
    <w:tmpl w:val="4456219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3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3F1C5E4E"/>
    <w:multiLevelType w:val="singleLevel"/>
    <w:tmpl w:val="251860B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6" w15:restartNumberingAfterBreak="0">
    <w:nsid w:val="47624AAA"/>
    <w:multiLevelType w:val="singleLevel"/>
    <w:tmpl w:val="1C265D7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7" w15:restartNumberingAfterBreak="0">
    <w:nsid w:val="489D7E59"/>
    <w:multiLevelType w:val="singleLevel"/>
    <w:tmpl w:val="EF6205A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8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A44C6B"/>
    <w:multiLevelType w:val="singleLevel"/>
    <w:tmpl w:val="EA1CF43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0" w15:restartNumberingAfterBreak="0">
    <w:nsid w:val="51BD79EE"/>
    <w:multiLevelType w:val="singleLevel"/>
    <w:tmpl w:val="09962E7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1" w15:restartNumberingAfterBreak="0">
    <w:nsid w:val="54A1785F"/>
    <w:multiLevelType w:val="singleLevel"/>
    <w:tmpl w:val="4640516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2" w15:restartNumberingAfterBreak="0">
    <w:nsid w:val="569C5926"/>
    <w:multiLevelType w:val="singleLevel"/>
    <w:tmpl w:val="9474BF2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3" w15:restartNumberingAfterBreak="0">
    <w:nsid w:val="594047DF"/>
    <w:multiLevelType w:val="singleLevel"/>
    <w:tmpl w:val="DA0ED99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4" w15:restartNumberingAfterBreak="0">
    <w:nsid w:val="5D2E055B"/>
    <w:multiLevelType w:val="singleLevel"/>
    <w:tmpl w:val="248C84B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5" w15:restartNumberingAfterBreak="0">
    <w:nsid w:val="5F003ECE"/>
    <w:multiLevelType w:val="singleLevel"/>
    <w:tmpl w:val="5F50158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6" w15:restartNumberingAfterBreak="0">
    <w:nsid w:val="63BF622D"/>
    <w:multiLevelType w:val="singleLevel"/>
    <w:tmpl w:val="68B45CE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7" w15:restartNumberingAfterBreak="0">
    <w:nsid w:val="65250198"/>
    <w:multiLevelType w:val="singleLevel"/>
    <w:tmpl w:val="C088C8B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8" w15:restartNumberingAfterBreak="0">
    <w:nsid w:val="67AD3539"/>
    <w:multiLevelType w:val="singleLevel"/>
    <w:tmpl w:val="0DD6302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9" w15:restartNumberingAfterBreak="0">
    <w:nsid w:val="69484B03"/>
    <w:multiLevelType w:val="singleLevel"/>
    <w:tmpl w:val="0440652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0" w15:restartNumberingAfterBreak="0">
    <w:nsid w:val="6F8E6A4F"/>
    <w:multiLevelType w:val="singleLevel"/>
    <w:tmpl w:val="6E5C42E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1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42" w15:restartNumberingAfterBreak="0">
    <w:nsid w:val="7D340263"/>
    <w:multiLevelType w:val="singleLevel"/>
    <w:tmpl w:val="8826A66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3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41"/>
  </w:num>
  <w:num w:numId="2">
    <w:abstractNumId w:val="17"/>
  </w:num>
  <w:num w:numId="3">
    <w:abstractNumId w:val="28"/>
  </w:num>
  <w:num w:numId="4">
    <w:abstractNumId w:val="4"/>
  </w:num>
  <w:num w:numId="5">
    <w:abstractNumId w:val="23"/>
  </w:num>
  <w:num w:numId="6">
    <w:abstractNumId w:val="24"/>
  </w:num>
  <w:num w:numId="7">
    <w:abstractNumId w:val="13"/>
  </w:num>
  <w:num w:numId="8">
    <w:abstractNumId w:val="43"/>
  </w:num>
  <w:num w:numId="9">
    <w:abstractNumId w:val="16"/>
  </w:num>
  <w:num w:numId="10">
    <w:abstractNumId w:val="0"/>
  </w:num>
  <w:num w:numId="11">
    <w:abstractNumId w:val="9"/>
  </w:num>
  <w:num w:numId="12">
    <w:abstractNumId w:val="38"/>
  </w:num>
  <w:num w:numId="13">
    <w:abstractNumId w:val="3"/>
  </w:num>
  <w:num w:numId="14">
    <w:abstractNumId w:val="27"/>
  </w:num>
  <w:num w:numId="15">
    <w:abstractNumId w:val="20"/>
  </w:num>
  <w:num w:numId="16">
    <w:abstractNumId w:val="19"/>
  </w:num>
  <w:num w:numId="17">
    <w:abstractNumId w:val="36"/>
  </w:num>
  <w:num w:numId="18">
    <w:abstractNumId w:val="35"/>
  </w:num>
  <w:num w:numId="19">
    <w:abstractNumId w:val="1"/>
  </w:num>
  <w:num w:numId="20">
    <w:abstractNumId w:val="22"/>
  </w:num>
  <w:num w:numId="21">
    <w:abstractNumId w:val="39"/>
  </w:num>
  <w:num w:numId="22">
    <w:abstractNumId w:val="32"/>
  </w:num>
  <w:num w:numId="23">
    <w:abstractNumId w:val="11"/>
  </w:num>
  <w:num w:numId="24">
    <w:abstractNumId w:val="2"/>
  </w:num>
  <w:num w:numId="25">
    <w:abstractNumId w:val="29"/>
  </w:num>
  <w:num w:numId="26">
    <w:abstractNumId w:val="21"/>
  </w:num>
  <w:num w:numId="27">
    <w:abstractNumId w:val="14"/>
  </w:num>
  <w:num w:numId="28">
    <w:abstractNumId w:val="37"/>
  </w:num>
  <w:num w:numId="29">
    <w:abstractNumId w:val="33"/>
  </w:num>
  <w:num w:numId="30">
    <w:abstractNumId w:val="12"/>
  </w:num>
  <w:num w:numId="31">
    <w:abstractNumId w:val="5"/>
  </w:num>
  <w:num w:numId="32">
    <w:abstractNumId w:val="34"/>
  </w:num>
  <w:num w:numId="33">
    <w:abstractNumId w:val="6"/>
  </w:num>
  <w:num w:numId="34">
    <w:abstractNumId w:val="25"/>
  </w:num>
  <w:num w:numId="35">
    <w:abstractNumId w:val="30"/>
  </w:num>
  <w:num w:numId="36">
    <w:abstractNumId w:val="31"/>
  </w:num>
  <w:num w:numId="37">
    <w:abstractNumId w:val="15"/>
  </w:num>
  <w:num w:numId="38">
    <w:abstractNumId w:val="42"/>
  </w:num>
  <w:num w:numId="39">
    <w:abstractNumId w:val="26"/>
  </w:num>
  <w:num w:numId="40">
    <w:abstractNumId w:val="18"/>
  </w:num>
  <w:num w:numId="41">
    <w:abstractNumId w:val="8"/>
  </w:num>
  <w:num w:numId="42">
    <w:abstractNumId w:val="40"/>
  </w:num>
  <w:num w:numId="43">
    <w:abstractNumId w:val="7"/>
  </w:num>
  <w:num w:numId="44">
    <w:abstractNumId w:val="1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qQUA/U2iKSwAAAA="/>
    <w:docVar w:name="Description" w:val="Need a job description for an electrician? Try this template. These other job description related document templates may be helpful to you and your business. https://www.templateguru.co.za/documents/job-descriptions/ And these other Human Resources templates here https://www.templateguru.co.za/templates/human-resources/"/>
    <w:docVar w:name="Excerpt" w:val="The position of electrician consists of installing, maintaining, and repairing_x000a_electrical wiring, equipment, and fixtures. It also consists of ensuring that work is in_x000a_accordance with relevant codes, and installing or servicing street lights, intercom_x000a_systems, or electrical control systems."/>
    <w:docVar w:name="Source" w:val="https://dwd.wisconsin.gov"/>
    <w:docVar w:name="Tags" w:val="electrician, job description, human resources documents, interview guides, business documents, entrepreneurship, entrepreneur, electrician job description template, electrician job description example"/>
  </w:docVars>
  <w:rsids>
    <w:rsidRoot w:val="008E3706"/>
    <w:rsid w:val="000435BD"/>
    <w:rsid w:val="000805AF"/>
    <w:rsid w:val="00087FD5"/>
    <w:rsid w:val="000C3B8A"/>
    <w:rsid w:val="000D15AA"/>
    <w:rsid w:val="000F20A3"/>
    <w:rsid w:val="00112D23"/>
    <w:rsid w:val="00124757"/>
    <w:rsid w:val="001444CB"/>
    <w:rsid w:val="00156D2B"/>
    <w:rsid w:val="00166248"/>
    <w:rsid w:val="00172E08"/>
    <w:rsid w:val="001957A3"/>
    <w:rsid w:val="001B51EE"/>
    <w:rsid w:val="001B5EB7"/>
    <w:rsid w:val="001F0D6E"/>
    <w:rsid w:val="001F2481"/>
    <w:rsid w:val="0024654A"/>
    <w:rsid w:val="00267036"/>
    <w:rsid w:val="002912D3"/>
    <w:rsid w:val="00294070"/>
    <w:rsid w:val="002A5F04"/>
    <w:rsid w:val="002B069B"/>
    <w:rsid w:val="002C7FDB"/>
    <w:rsid w:val="00306E0A"/>
    <w:rsid w:val="00322D05"/>
    <w:rsid w:val="00331E09"/>
    <w:rsid w:val="00335A71"/>
    <w:rsid w:val="00364FFA"/>
    <w:rsid w:val="00383A81"/>
    <w:rsid w:val="0039124F"/>
    <w:rsid w:val="003A5EE6"/>
    <w:rsid w:val="003A75E9"/>
    <w:rsid w:val="003E6EBB"/>
    <w:rsid w:val="003F6A08"/>
    <w:rsid w:val="00413248"/>
    <w:rsid w:val="00421197"/>
    <w:rsid w:val="0047060B"/>
    <w:rsid w:val="0047656E"/>
    <w:rsid w:val="00490326"/>
    <w:rsid w:val="004A68B5"/>
    <w:rsid w:val="004C2788"/>
    <w:rsid w:val="004C5C6B"/>
    <w:rsid w:val="004D39A1"/>
    <w:rsid w:val="004E1689"/>
    <w:rsid w:val="004F2C05"/>
    <w:rsid w:val="004F6B94"/>
    <w:rsid w:val="004F6ED1"/>
    <w:rsid w:val="00540314"/>
    <w:rsid w:val="0056495C"/>
    <w:rsid w:val="00572E8A"/>
    <w:rsid w:val="00580013"/>
    <w:rsid w:val="00594238"/>
    <w:rsid w:val="005E41B2"/>
    <w:rsid w:val="0060588E"/>
    <w:rsid w:val="006173B3"/>
    <w:rsid w:val="00631161"/>
    <w:rsid w:val="00655109"/>
    <w:rsid w:val="00670906"/>
    <w:rsid w:val="00683F72"/>
    <w:rsid w:val="00684348"/>
    <w:rsid w:val="00692701"/>
    <w:rsid w:val="006A22C2"/>
    <w:rsid w:val="006A7032"/>
    <w:rsid w:val="006B039F"/>
    <w:rsid w:val="006D4D15"/>
    <w:rsid w:val="006D7AC8"/>
    <w:rsid w:val="006F0F5A"/>
    <w:rsid w:val="0070115F"/>
    <w:rsid w:val="00707308"/>
    <w:rsid w:val="00720455"/>
    <w:rsid w:val="007215AC"/>
    <w:rsid w:val="00724654"/>
    <w:rsid w:val="00774A64"/>
    <w:rsid w:val="007871B4"/>
    <w:rsid w:val="007960AD"/>
    <w:rsid w:val="007A1287"/>
    <w:rsid w:val="007A35CB"/>
    <w:rsid w:val="007A6E8C"/>
    <w:rsid w:val="007C4A7E"/>
    <w:rsid w:val="00800073"/>
    <w:rsid w:val="00833033"/>
    <w:rsid w:val="00837DF8"/>
    <w:rsid w:val="0084527E"/>
    <w:rsid w:val="00853F0F"/>
    <w:rsid w:val="00880770"/>
    <w:rsid w:val="00886112"/>
    <w:rsid w:val="008C1204"/>
    <w:rsid w:val="008D2501"/>
    <w:rsid w:val="008E3706"/>
    <w:rsid w:val="00915C4D"/>
    <w:rsid w:val="009357FF"/>
    <w:rsid w:val="009522C9"/>
    <w:rsid w:val="00954CAC"/>
    <w:rsid w:val="00986DEC"/>
    <w:rsid w:val="009948FA"/>
    <w:rsid w:val="009B288F"/>
    <w:rsid w:val="009C2E50"/>
    <w:rsid w:val="009E18E7"/>
    <w:rsid w:val="009F6C1A"/>
    <w:rsid w:val="00A07486"/>
    <w:rsid w:val="00A11468"/>
    <w:rsid w:val="00A166E0"/>
    <w:rsid w:val="00A3687B"/>
    <w:rsid w:val="00A711D7"/>
    <w:rsid w:val="00A83877"/>
    <w:rsid w:val="00AA3EB2"/>
    <w:rsid w:val="00AB0F32"/>
    <w:rsid w:val="00AB4282"/>
    <w:rsid w:val="00AB47C4"/>
    <w:rsid w:val="00AC2BE2"/>
    <w:rsid w:val="00AC3007"/>
    <w:rsid w:val="00AD1673"/>
    <w:rsid w:val="00AF059E"/>
    <w:rsid w:val="00AF0A51"/>
    <w:rsid w:val="00AF5289"/>
    <w:rsid w:val="00B01712"/>
    <w:rsid w:val="00B02912"/>
    <w:rsid w:val="00B1745E"/>
    <w:rsid w:val="00B21CB2"/>
    <w:rsid w:val="00B25940"/>
    <w:rsid w:val="00B34733"/>
    <w:rsid w:val="00B44B7D"/>
    <w:rsid w:val="00B61691"/>
    <w:rsid w:val="00B62CD1"/>
    <w:rsid w:val="00B6586D"/>
    <w:rsid w:val="00B91F8C"/>
    <w:rsid w:val="00B95080"/>
    <w:rsid w:val="00BB3760"/>
    <w:rsid w:val="00BD5F11"/>
    <w:rsid w:val="00C10B93"/>
    <w:rsid w:val="00C21E01"/>
    <w:rsid w:val="00C40C48"/>
    <w:rsid w:val="00C52714"/>
    <w:rsid w:val="00C53AF9"/>
    <w:rsid w:val="00C5773C"/>
    <w:rsid w:val="00C968F9"/>
    <w:rsid w:val="00CA14F7"/>
    <w:rsid w:val="00CA4425"/>
    <w:rsid w:val="00CB6E6B"/>
    <w:rsid w:val="00CD3596"/>
    <w:rsid w:val="00CE1703"/>
    <w:rsid w:val="00CE44C7"/>
    <w:rsid w:val="00D004E5"/>
    <w:rsid w:val="00D0215F"/>
    <w:rsid w:val="00D1159F"/>
    <w:rsid w:val="00D23897"/>
    <w:rsid w:val="00D61F8D"/>
    <w:rsid w:val="00D94F7A"/>
    <w:rsid w:val="00DE77F6"/>
    <w:rsid w:val="00E03D31"/>
    <w:rsid w:val="00E215B4"/>
    <w:rsid w:val="00E5355B"/>
    <w:rsid w:val="00E662B4"/>
    <w:rsid w:val="00E82116"/>
    <w:rsid w:val="00E97EFC"/>
    <w:rsid w:val="00EB48A0"/>
    <w:rsid w:val="00EB4E3B"/>
    <w:rsid w:val="00F00966"/>
    <w:rsid w:val="00F3411A"/>
    <w:rsid w:val="00F7718C"/>
    <w:rsid w:val="00F84947"/>
    <w:rsid w:val="00FD2C8F"/>
    <w:rsid w:val="00FD5E57"/>
    <w:rsid w:val="00FE28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  <w:style w:type="paragraph" w:customStyle="1" w:styleId="Paragrafoelenco">
    <w:name w:val="Paragrafo elenco"/>
    <w:basedOn w:val="Normale"/>
    <w:qFormat/>
    <w:rsid w:val="00954CAC"/>
    <w:pPr>
      <w:ind w:left="720"/>
    </w:pPr>
  </w:style>
  <w:style w:type="character" w:customStyle="1" w:styleId="apple-style-span">
    <w:name w:val="apple-style-span"/>
    <w:qFormat/>
    <w:rsid w:val="004C5C6B"/>
    <w:rPr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75</Words>
  <Characters>2365</Characters>
  <Application>Microsoft Office Word</Application>
  <DocSecurity>0</DocSecurity>
  <Lines>96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2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7T12:21:00Z</dcterms:created>
  <dcterms:modified xsi:type="dcterms:W3CDTF">2019-10-21T19:09:00Z</dcterms:modified>
  <cp:category/>
</cp:coreProperties>
</file>